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CC63E" w14:textId="580F9518" w:rsidR="007C0E3E" w:rsidRDefault="0022406B">
      <w:r>
        <w:rPr>
          <w:noProof/>
        </w:rPr>
        <w:drawing>
          <wp:inline distT="0" distB="0" distL="0" distR="0" wp14:anchorId="63188752" wp14:editId="7DAB0A04">
            <wp:extent cx="5274310" cy="92773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78CE3" w14:textId="29EB9478" w:rsidR="0022406B" w:rsidRDefault="0022406B">
      <w:r>
        <w:rPr>
          <w:noProof/>
        </w:rPr>
        <w:drawing>
          <wp:inline distT="0" distB="0" distL="0" distR="0" wp14:anchorId="6E22F5C1" wp14:editId="4E3AE1ED">
            <wp:extent cx="2952750" cy="4000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8F7790" wp14:editId="0CEA9EF5">
            <wp:extent cx="2590800" cy="5238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B6592" w14:textId="3A0100CE" w:rsidR="0022406B" w:rsidRDefault="0022406B">
      <w:r>
        <w:rPr>
          <w:noProof/>
        </w:rPr>
        <w:drawing>
          <wp:inline distT="0" distB="0" distL="0" distR="0" wp14:anchorId="48F0ECD0" wp14:editId="5DB9BFD4">
            <wp:extent cx="2505075" cy="127635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8C20A" w14:textId="35E9D810" w:rsidR="0022406B" w:rsidRDefault="0022406B"/>
    <w:p w14:paraId="41EA6DCB" w14:textId="6015225F" w:rsidR="00034FAE" w:rsidRDefault="0022406B">
      <w:r>
        <w:rPr>
          <w:rFonts w:hint="eastAsia"/>
        </w:rPr>
        <w:t>Dy</w:t>
      </w:r>
      <w:r>
        <w:t>namic Programming</w:t>
      </w:r>
      <w:r w:rsidR="000F61BE">
        <w:t xml:space="preserve"> </w:t>
      </w:r>
      <w:r w:rsidR="000F61BE" w:rsidRPr="000F61BE">
        <w:rPr>
          <w:rFonts w:hint="eastAsia"/>
        </w:rPr>
        <w:t>动态规划</w:t>
      </w:r>
    </w:p>
    <w:p w14:paraId="0C7F73B8" w14:textId="0A926051" w:rsidR="00034FAE" w:rsidRDefault="00034FAE">
      <w:r>
        <w:rPr>
          <w:rFonts w:hint="eastAsia"/>
        </w:rPr>
        <w:t>【举例】</w:t>
      </w:r>
    </w:p>
    <w:p w14:paraId="4DA675C8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</w:p>
    <w:p w14:paraId="06015539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8 </w:t>
      </w:r>
    </w:p>
    <w:p w14:paraId="7C2F1DD5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ab/>
        <w:t xml:space="preserve">8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0 </w:t>
      </w:r>
    </w:p>
    <w:p w14:paraId="36986213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4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4 </w:t>
      </w:r>
    </w:p>
    <w:p w14:paraId="0EF749BF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4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6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5</w:t>
      </w:r>
    </w:p>
    <w:p w14:paraId="3FD4EBDE" w14:textId="77777777" w:rsidR="00034FAE" w:rsidRPr="00034FAE" w:rsidRDefault="00034FAE" w:rsidP="00034FAE">
      <w:r w:rsidRPr="00034FAE">
        <w:t>若从倒数第二排的‘2’开始走，只有2个选择，往左下方和右下方。</w:t>
      </w:r>
    </w:p>
    <w:p w14:paraId="6669886D" w14:textId="77777777" w:rsidR="00034FAE" w:rsidRPr="00034FAE" w:rsidRDefault="00034FAE" w:rsidP="00034FAE">
      <w:r w:rsidRPr="00034FAE">
        <w:t>往左下方是‘4’，得到的最终值为6，往右下方是‘5’，得到的最终值是7.这时当然选择右下方。</w:t>
      </w:r>
    </w:p>
    <w:p w14:paraId="79A3A332" w14:textId="77777777" w:rsidR="00034FAE" w:rsidRPr="00034FAE" w:rsidRDefault="00034FAE" w:rsidP="00034FAE">
      <w:r w:rsidRPr="00034FAE">
        <w:t>我们就将‘2’改写成2+5=7。 再次考虑倒数第二排的7，</w:t>
      </w:r>
    </w:p>
    <w:p w14:paraId="15B8C10F" w14:textId="77777777" w:rsidR="00034FAE" w:rsidRPr="00034FAE" w:rsidRDefault="00034FAE" w:rsidP="00034FAE">
      <w:r w:rsidRPr="00034FAE">
        <w:t>同理，应选择左下，得到最终值是12。还是将‘7’改写成5+7=12。</w:t>
      </w:r>
    </w:p>
    <w:p w14:paraId="6BD314B8" w14:textId="77777777" w:rsidR="00034FAE" w:rsidRPr="00034FAE" w:rsidRDefault="00034FAE" w:rsidP="00034FAE">
      <w:r w:rsidRPr="00034FAE">
        <w:t>依次类推则倒数第二排变为：</w:t>
      </w:r>
    </w:p>
    <w:p w14:paraId="1BCEC07F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color w:val="718C00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7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2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0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0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</w:p>
    <w:p w14:paraId="65BB801B" w14:textId="77777777" w:rsidR="00034FAE" w:rsidRPr="00034FAE" w:rsidRDefault="00034FAE" w:rsidP="00034FAE">
      <w:proofErr w:type="gramStart"/>
      <w:r w:rsidRPr="00034FAE">
        <w:t>原数字</w:t>
      </w:r>
      <w:proofErr w:type="gramEnd"/>
      <w:r w:rsidRPr="00034FAE">
        <w:t>三角形变为：</w:t>
      </w:r>
    </w:p>
    <w:p w14:paraId="652E7FF2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</w:p>
    <w:p w14:paraId="43EF5595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8 </w:t>
      </w:r>
    </w:p>
    <w:p w14:paraId="4FB319D5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ab/>
        <w:t xml:space="preserve">8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0 </w:t>
      </w:r>
    </w:p>
    <w:p w14:paraId="24F2DF04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proofErr w:type="gramStart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2  10</w:t>
      </w:r>
      <w:proofErr w:type="gramEnd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10 </w:t>
      </w:r>
    </w:p>
    <w:p w14:paraId="14625FBE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4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6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5</w:t>
      </w:r>
    </w:p>
    <w:p w14:paraId="1CFFB3D9" w14:textId="77777777" w:rsidR="00034FAE" w:rsidRPr="00034FAE" w:rsidRDefault="00034FAE" w:rsidP="00034FAE">
      <w:r w:rsidRPr="00034FAE">
        <w:t>这时再考虑第三行第一个。有两种选择：左下和右下。</w:t>
      </w:r>
    </w:p>
    <w:p w14:paraId="18A34BAC" w14:textId="77777777" w:rsidR="00034FAE" w:rsidRPr="00034FAE" w:rsidRDefault="00034FAE" w:rsidP="00034FAE">
      <w:r w:rsidRPr="00034FAE">
        <w:lastRenderedPageBreak/>
        <w:t>假设走左下方，由于这时左下的值已经是从左下开始走到底的最优值，我们不需要在选择下一步怎么走，直接加上左下的值即可。</w:t>
      </w:r>
    </w:p>
    <w:p w14:paraId="4B9AD608" w14:textId="77777777" w:rsidR="00034FAE" w:rsidRPr="00034FAE" w:rsidRDefault="00034FAE" w:rsidP="00034FAE">
      <w:r w:rsidRPr="00034FAE">
        <w:t>同理，走右下时，直接加上右下的值即可。因为此时右下的值已经是从右下走到底的最优值，不需要选择了。</w:t>
      </w:r>
    </w:p>
    <w:p w14:paraId="0E11D4DD" w14:textId="77777777" w:rsidR="00034FAE" w:rsidRPr="00034FAE" w:rsidRDefault="00034FAE" w:rsidP="00034FAE">
      <w:r w:rsidRPr="00034FAE">
        <w:t>再比较走两条路的值，右边的值更大，选择右边的值。则第三行的第一个值更新为8+12=20。</w:t>
      </w:r>
    </w:p>
    <w:p w14:paraId="5D1FE199" w14:textId="77777777" w:rsidR="00034FAE" w:rsidRPr="00034FAE" w:rsidRDefault="00034FAE" w:rsidP="00034FAE">
      <w:r w:rsidRPr="00034FAE">
        <w:t>以此类推，得到下面的数字三角形：</w:t>
      </w:r>
    </w:p>
    <w:p w14:paraId="2B1E9714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</w:p>
    <w:p w14:paraId="4F96B4B4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8 </w:t>
      </w:r>
    </w:p>
    <w:p w14:paraId="639F4072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44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ab/>
      </w:r>
      <w:proofErr w:type="gramStart"/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20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3</w:t>
      </w:r>
      <w:proofErr w:type="gramEnd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10 </w:t>
      </w:r>
    </w:p>
    <w:p w14:paraId="6F783432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proofErr w:type="gramStart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2  10</w:t>
      </w:r>
      <w:proofErr w:type="gramEnd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10 </w:t>
      </w:r>
    </w:p>
    <w:p w14:paraId="717759BF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4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6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5</w:t>
      </w:r>
    </w:p>
    <w:p w14:paraId="0ABAF0B2" w14:textId="77777777" w:rsidR="00034FAE" w:rsidRPr="00034FAE" w:rsidRDefault="00034FAE" w:rsidP="00034FAE">
      <w:r w:rsidRPr="00034FAE">
        <w:t>同理，更新第二排，有：</w:t>
      </w:r>
    </w:p>
    <w:p w14:paraId="40B09D54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</w:p>
    <w:p w14:paraId="52906FFD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1 </w:t>
      </w:r>
    </w:p>
    <w:p w14:paraId="0A2519E6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0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0 </w:t>
      </w:r>
    </w:p>
    <w:p w14:paraId="4C5F4FFD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proofErr w:type="gramStart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0  10</w:t>
      </w:r>
      <w:proofErr w:type="gramEnd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</w:p>
    <w:p w14:paraId="7F8C8907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4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6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</w:p>
    <w:p w14:paraId="4D71D5DE" w14:textId="77777777" w:rsidR="00034FAE" w:rsidRPr="00034FAE" w:rsidRDefault="00034FAE" w:rsidP="00034FAE">
      <w:r w:rsidRPr="00034FAE">
        <w:t>最后一个了，有：</w:t>
      </w:r>
    </w:p>
    <w:p w14:paraId="23267719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30 </w:t>
      </w:r>
    </w:p>
    <w:p w14:paraId="15B3BE92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1 </w:t>
      </w:r>
    </w:p>
    <w:p w14:paraId="2BA29B44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0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3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0 </w:t>
      </w:r>
    </w:p>
    <w:p w14:paraId="182B4A56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7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1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  <w:proofErr w:type="gramStart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>10  10</w:t>
      </w:r>
      <w:proofErr w:type="gramEnd"/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</w:t>
      </w:r>
    </w:p>
    <w:p w14:paraId="4FCF756C" w14:textId="77777777" w:rsidR="00034FAE" w:rsidRPr="00034FAE" w:rsidRDefault="00034FAE" w:rsidP="00034FAE">
      <w:pPr>
        <w:widowControl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12" w:color="E8E8E8"/>
        </w:pBdr>
        <w:shd w:val="clear" w:color="auto" w:fill="FAFA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kern w:val="0"/>
          <w:szCs w:val="21"/>
        </w:rPr>
      </w:pP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4 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2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6 </w:t>
      </w:r>
      <w:r w:rsidRPr="00034FAE">
        <w:rPr>
          <w:rFonts w:ascii="Courier New" w:eastAsia="宋体" w:hAnsi="Courier New" w:cs="Courier New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 </w:t>
      </w:r>
      <w:r w:rsidRPr="00034FAE">
        <w:rPr>
          <w:rFonts w:ascii="Courier New" w:eastAsia="宋体" w:hAnsi="Courier New" w:cs="Courier New"/>
          <w:color w:val="F5871F"/>
          <w:kern w:val="0"/>
          <w:sz w:val="24"/>
          <w:szCs w:val="24"/>
          <w:bdr w:val="none" w:sz="0" w:space="0" w:color="auto" w:frame="1"/>
          <w:shd w:val="clear" w:color="auto" w:fill="FAFAFA"/>
        </w:rPr>
        <w:t xml:space="preserve"> 5 </w:t>
      </w:r>
    </w:p>
    <w:p w14:paraId="3985CD00" w14:textId="77777777" w:rsidR="00034FAE" w:rsidRDefault="00034FAE"/>
    <w:p w14:paraId="3CB410EF" w14:textId="77777777" w:rsidR="00034FAE" w:rsidRDefault="00034FAE"/>
    <w:p w14:paraId="3C18B643" w14:textId="77777777" w:rsidR="00034FAE" w:rsidRDefault="00034FAE"/>
    <w:p w14:paraId="0DC849FE" w14:textId="77777777" w:rsidR="00034FAE" w:rsidRDefault="00034FAE"/>
    <w:p w14:paraId="2E2E2E5A" w14:textId="77777777" w:rsidR="00034FAE" w:rsidRDefault="00034FAE"/>
    <w:p w14:paraId="0795021E" w14:textId="77777777" w:rsidR="00034FAE" w:rsidRDefault="00034FAE"/>
    <w:p w14:paraId="7535CE67" w14:textId="77777777" w:rsidR="00034FAE" w:rsidRDefault="00034FAE"/>
    <w:p w14:paraId="1D2B4ED3" w14:textId="77777777" w:rsidR="00034FAE" w:rsidRDefault="00034FAE"/>
    <w:p w14:paraId="2207537A" w14:textId="77777777" w:rsidR="00034FAE" w:rsidRDefault="00034FAE"/>
    <w:p w14:paraId="20E2E22A" w14:textId="77777777" w:rsidR="00034FAE" w:rsidRDefault="00034FAE"/>
    <w:p w14:paraId="366FB710" w14:textId="77777777" w:rsidR="00034FAE" w:rsidRDefault="00034FAE"/>
    <w:p w14:paraId="6FEA77BB" w14:textId="77777777" w:rsidR="00034FAE" w:rsidRDefault="00034FAE"/>
    <w:p w14:paraId="500F41A3" w14:textId="77777777" w:rsidR="00034FAE" w:rsidRDefault="00034FAE"/>
    <w:p w14:paraId="1DB0638C" w14:textId="77777777" w:rsidR="00034FAE" w:rsidRDefault="00034FAE"/>
    <w:p w14:paraId="5B8AE83E" w14:textId="77777777" w:rsidR="00034FAE" w:rsidRDefault="00034FAE"/>
    <w:p w14:paraId="406302A1" w14:textId="77777777" w:rsidR="00034FAE" w:rsidRDefault="00034FAE"/>
    <w:p w14:paraId="2C85AD9D" w14:textId="7AFC695D" w:rsidR="00034FAE" w:rsidRDefault="00034FAE">
      <w:r>
        <w:rPr>
          <w:rFonts w:hint="eastAsia"/>
        </w:rPr>
        <w:lastRenderedPageBreak/>
        <w:t>贝尔</w:t>
      </w:r>
      <w:proofErr w:type="gramStart"/>
      <w:r>
        <w:rPr>
          <w:rFonts w:hint="eastAsia"/>
        </w:rPr>
        <w:t>曼</w:t>
      </w:r>
      <w:proofErr w:type="gramEnd"/>
      <w:r>
        <w:rPr>
          <w:rFonts w:hint="eastAsia"/>
        </w:rPr>
        <w:t>方程：</w:t>
      </w:r>
      <w:r w:rsidRPr="00034FAE">
        <w:t>f[x][</w:t>
      </w:r>
      <w:proofErr w:type="gramStart"/>
      <w:r w:rsidRPr="00034FAE">
        <w:t>y]=</w:t>
      </w:r>
      <w:proofErr w:type="gramEnd"/>
      <w:r w:rsidRPr="00034FAE">
        <w:t>max(f[x+1][y],f[x+1][y+1])+a[x][y];</w:t>
      </w:r>
    </w:p>
    <w:p w14:paraId="18EBB6C4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#</w:t>
      </w:r>
      <w:r>
        <w:rPr>
          <w:rStyle w:val="hljs-meta-keyword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nclude</w:t>
      </w: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 xml:space="preserve"> </w:t>
      </w:r>
      <w:r>
        <w:rPr>
          <w:rStyle w:val="hljs-meta-string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&lt;bits/</w:t>
      </w:r>
      <w:proofErr w:type="spellStart"/>
      <w:r>
        <w:rPr>
          <w:rStyle w:val="hljs-meta-string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stdc</w:t>
      </w:r>
      <w:proofErr w:type="spellEnd"/>
      <w:r>
        <w:rPr>
          <w:rStyle w:val="hljs-meta-string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++.h&gt;</w:t>
      </w:r>
    </w:p>
    <w:p w14:paraId="25CF2B96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#</w:t>
      </w:r>
      <w:r>
        <w:rPr>
          <w:rStyle w:val="hljs-meta-keyword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define</w:t>
      </w: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 xml:space="preserve"> 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fp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(</w:t>
      </w:r>
      <w:proofErr w:type="spellStart"/>
      <w:proofErr w:type="gram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,l</w:t>
      </w:r>
      <w:proofErr w:type="gram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,r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 xml:space="preserve">) for(register int 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=(l);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&lt;=(r);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++)</w:t>
      </w:r>
    </w:p>
    <w:p w14:paraId="17C7DDAE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#</w:t>
      </w:r>
      <w:r>
        <w:rPr>
          <w:rStyle w:val="hljs-meta-keyword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define</w:t>
      </w:r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 xml:space="preserve"> 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fd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(</w:t>
      </w:r>
      <w:proofErr w:type="spellStart"/>
      <w:proofErr w:type="gram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,r</w:t>
      </w:r>
      <w:proofErr w:type="gram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,l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 xml:space="preserve">) for(register int 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=(r);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&gt;=(l);</w:t>
      </w:r>
      <w:proofErr w:type="spellStart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ljs-meta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--)</w:t>
      </w:r>
    </w:p>
    <w:p w14:paraId="69901AEC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using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namespace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r>
        <w:rPr>
          <w:rStyle w:val="hljs-builtin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std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;</w:t>
      </w:r>
    </w:p>
    <w:p w14:paraId="5865D136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line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_</w:t>
      </w:r>
      <w:proofErr w:type="gram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max(</w:t>
      </w:r>
      <w:proofErr w:type="gramEnd"/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a,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b){</w:t>
      </w:r>
    </w:p>
    <w:p w14:paraId="5517D9A9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f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a&gt;</w:t>
      </w:r>
      <w:proofErr w:type="gram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b){</w:t>
      </w:r>
      <w:proofErr w:type="gramEnd"/>
    </w:p>
    <w:p w14:paraId="0F060875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return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a;</w:t>
      </w:r>
    </w:p>
    <w:p w14:paraId="757F1EBB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}</w:t>
      </w:r>
    </w:p>
    <w:p w14:paraId="28CAEEE9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proofErr w:type="gramStart"/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else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{</w:t>
      </w:r>
      <w:proofErr w:type="gramEnd"/>
    </w:p>
    <w:p w14:paraId="0C3C279B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return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b;</w:t>
      </w:r>
    </w:p>
    <w:p w14:paraId="7AC8194E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}</w:t>
      </w:r>
    </w:p>
    <w:p w14:paraId="697FC7C9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}</w:t>
      </w:r>
    </w:p>
    <w:p w14:paraId="66204CFF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a[</w:t>
      </w:r>
      <w:proofErr w:type="gramStart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000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</w:t>
      </w:r>
      <w:proofErr w:type="gramEnd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000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,f[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000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000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;</w:t>
      </w:r>
    </w:p>
    <w:p w14:paraId="0036D0D2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r>
        <w:rPr>
          <w:rStyle w:val="hljs-function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proofErr w:type="gramStart"/>
      <w:r>
        <w:rPr>
          <w:rStyle w:val="hljs-title"/>
          <w:rFonts w:ascii="Courier New" w:hAnsi="Courier New" w:cs="Courier New"/>
          <w:color w:val="4271AE"/>
          <w:bdr w:val="none" w:sz="0" w:space="0" w:color="auto" w:frame="1"/>
          <w:shd w:val="clear" w:color="auto" w:fill="FAFAFA"/>
        </w:rPr>
        <w:t>main</w:t>
      </w:r>
      <w:r>
        <w:rPr>
          <w:rStyle w:val="hljs-params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(</w:t>
      </w:r>
      <w:proofErr w:type="gramEnd"/>
      <w:r>
        <w:rPr>
          <w:rStyle w:val="hljs-params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)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{</w:t>
      </w:r>
    </w:p>
    <w:p w14:paraId="51F5B745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int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n;</w:t>
      </w:r>
    </w:p>
    <w:p w14:paraId="5A84A7A2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proofErr w:type="spellStart"/>
      <w:r>
        <w:rPr>
          <w:rStyle w:val="hljs-builtin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scanf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</w:t>
      </w:r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%</w:t>
      </w:r>
      <w:proofErr w:type="spell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d</w:t>
      </w:r>
      <w:proofErr w:type="gram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&amp;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n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);</w:t>
      </w:r>
    </w:p>
    <w:p w14:paraId="2E1FEAB6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fp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i,</w:t>
      </w:r>
      <w:proofErr w:type="gramStart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n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){</w:t>
      </w:r>
    </w:p>
    <w:p w14:paraId="197C216F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fp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j,</w:t>
      </w:r>
      <w:proofErr w:type="gramStart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i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){</w:t>
      </w:r>
    </w:p>
    <w:p w14:paraId="4A1B6695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    </w:t>
      </w:r>
      <w:proofErr w:type="spellStart"/>
      <w:r>
        <w:rPr>
          <w:rStyle w:val="hljs-builtin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scanf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</w:t>
      </w:r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%</w:t>
      </w:r>
      <w:proofErr w:type="spell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d</w:t>
      </w:r>
      <w:proofErr w:type="gram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&amp;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a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[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j]);</w:t>
      </w:r>
    </w:p>
    <w:p w14:paraId="183B3201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    f[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</w:t>
      </w:r>
      <w:proofErr w:type="gram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j]=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a[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j];</w:t>
      </w:r>
    </w:p>
    <w:p w14:paraId="31FA1BF8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}</w:t>
      </w:r>
    </w:p>
    <w:p w14:paraId="630FB722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}</w:t>
      </w:r>
    </w:p>
    <w:p w14:paraId="6CF17C79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fd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</w:t>
      </w:r>
      <w:proofErr w:type="gram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,n</w:t>
      </w:r>
      <w:proofErr w:type="gramEnd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-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){</w:t>
      </w:r>
    </w:p>
    <w:p w14:paraId="07412818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fp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j,</w:t>
      </w:r>
      <w:proofErr w:type="gramStart"/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i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){</w:t>
      </w:r>
    </w:p>
    <w:p w14:paraId="69ABD730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    f[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</w:t>
      </w:r>
      <w:proofErr w:type="gram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j]=</w:t>
      </w:r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_max(f[i+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j],f[i+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j+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)+a[</w:t>
      </w:r>
      <w:proofErr w:type="spellStart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i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j];</w:t>
      </w:r>
    </w:p>
    <w:p w14:paraId="006B4EAB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    }</w:t>
      </w:r>
    </w:p>
    <w:p w14:paraId="2FB59DC2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}</w:t>
      </w:r>
    </w:p>
    <w:p w14:paraId="6571F8B0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proofErr w:type="spellStart"/>
      <w:r>
        <w:rPr>
          <w:rStyle w:val="hljs-builtin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printf</w:t>
      </w:r>
      <w:proofErr w:type="spell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(</w:t>
      </w:r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%</w:t>
      </w:r>
      <w:proofErr w:type="spell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d</w:t>
      </w:r>
      <w:proofErr w:type="gramStart"/>
      <w:r>
        <w:rPr>
          <w:rStyle w:val="hljs-string"/>
          <w:rFonts w:ascii="Courier New" w:hAnsi="Courier New" w:cs="Courier New"/>
          <w:color w:val="718C00"/>
          <w:bdr w:val="none" w:sz="0" w:space="0" w:color="auto" w:frame="1"/>
          <w:shd w:val="clear" w:color="auto" w:fill="FAFAFA"/>
        </w:rPr>
        <w:t>"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,f</w:t>
      </w:r>
      <w:proofErr w:type="spellEnd"/>
      <w:proofErr w:type="gramEnd"/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[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[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1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]);</w:t>
      </w:r>
    </w:p>
    <w:p w14:paraId="605E5BC7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   </w:t>
      </w:r>
      <w:r>
        <w:rPr>
          <w:rStyle w:val="hljs-keyword"/>
          <w:rFonts w:ascii="Courier New" w:hAnsi="Courier New" w:cs="Courier New"/>
          <w:color w:val="8959A8"/>
          <w:bdr w:val="none" w:sz="0" w:space="0" w:color="auto" w:frame="1"/>
          <w:shd w:val="clear" w:color="auto" w:fill="FAFAFA"/>
        </w:rPr>
        <w:t>return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 xml:space="preserve"> </w:t>
      </w:r>
      <w:r>
        <w:rPr>
          <w:rStyle w:val="hljs-number"/>
          <w:rFonts w:ascii="Courier New" w:hAnsi="Courier New" w:cs="Courier New"/>
          <w:color w:val="F5871F"/>
          <w:bdr w:val="none" w:sz="0" w:space="0" w:color="auto" w:frame="1"/>
          <w:shd w:val="clear" w:color="auto" w:fill="FAFAFA"/>
        </w:rPr>
        <w:t>0</w:t>
      </w: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;</w:t>
      </w:r>
    </w:p>
    <w:p w14:paraId="1EF3CFBD" w14:textId="77777777" w:rsidR="00034FAE" w:rsidRDefault="00034FAE" w:rsidP="008C1374">
      <w:pPr>
        <w:pStyle w:val="HTML"/>
        <w:pBdr>
          <w:top w:val="single" w:sz="6" w:space="12" w:color="E8E8E8"/>
          <w:left w:val="single" w:sz="6" w:space="12" w:color="E8E8E8"/>
          <w:bottom w:val="single" w:sz="6" w:space="12" w:color="E8E8E8"/>
          <w:right w:val="single" w:sz="6" w:space="21" w:color="E8E8E8"/>
        </w:pBdr>
        <w:shd w:val="clear" w:color="auto" w:fill="FAFAFA"/>
        <w:rPr>
          <w:rFonts w:ascii="Courier New" w:hAnsi="Courier New" w:cs="Courier New"/>
          <w:sz w:val="21"/>
          <w:szCs w:val="21"/>
        </w:rPr>
      </w:pPr>
      <w:r>
        <w:rPr>
          <w:rStyle w:val="HTML1"/>
          <w:rFonts w:ascii="Courier New" w:hAnsi="Courier New" w:cs="Courier New"/>
          <w:bdr w:val="none" w:sz="0" w:space="0" w:color="auto" w:frame="1"/>
          <w:shd w:val="clear" w:color="auto" w:fill="FAFAFA"/>
        </w:rPr>
        <w:t>}</w:t>
      </w:r>
      <w:r>
        <w:rPr>
          <w:rStyle w:val="hljs-comment"/>
          <w:rFonts w:ascii="Courier New" w:hAnsi="Courier New" w:cs="Courier New"/>
          <w:color w:val="8E908C"/>
          <w:bdr w:val="none" w:sz="0" w:space="0" w:color="auto" w:frame="1"/>
          <w:shd w:val="clear" w:color="auto" w:fill="FAFAFA"/>
        </w:rPr>
        <w:t>//...</w:t>
      </w:r>
    </w:p>
    <w:p w14:paraId="45045F07" w14:textId="53BE75D2" w:rsidR="00034FAE" w:rsidRDefault="00034FAE"/>
    <w:p w14:paraId="4CBAD0CE" w14:textId="35E94EAC" w:rsidR="00034FAE" w:rsidRDefault="00034FAE"/>
    <w:p w14:paraId="527BDC2C" w14:textId="6903975B" w:rsidR="00034FAE" w:rsidRDefault="00034FAE">
      <w:r>
        <w:rPr>
          <w:rFonts w:hint="eastAsia"/>
        </w:rPr>
        <w:t>【题目】</w:t>
      </w:r>
    </w:p>
    <w:p w14:paraId="49216659" w14:textId="2160401F" w:rsidR="0022406B" w:rsidRDefault="0022406B"/>
    <w:p w14:paraId="6F8C0747" w14:textId="0AA93CB8" w:rsidR="0022406B" w:rsidRDefault="0022406B" w:rsidP="0022406B">
      <w:r>
        <w:t xml:space="preserve">2. </w:t>
      </w:r>
      <w:r w:rsidRPr="0022406B">
        <w:t xml:space="preserve">Let x be a positive integer variable with an initial value of 1. Consider the following computational procedure: At each step, x can be increased by </w:t>
      </w:r>
      <w:r w:rsidR="008F29ED">
        <w:t>two ways: (1)</w:t>
      </w:r>
      <w:r w:rsidRPr="0022406B">
        <w:t xml:space="preserve"> x = x + </w:t>
      </w:r>
      <w:r>
        <w:t>4</w:t>
      </w:r>
      <w:r w:rsidRPr="0022406B">
        <w:t xml:space="preserve">, or, </w:t>
      </w:r>
      <w:r w:rsidR="008F29ED">
        <w:t xml:space="preserve">(2) </w:t>
      </w:r>
      <w:r w:rsidRPr="0022406B">
        <w:t xml:space="preserve">x = </w:t>
      </w:r>
      <w:r>
        <w:t>3</w:t>
      </w:r>
      <w:r w:rsidRPr="0022406B">
        <w:t>x.</w:t>
      </w:r>
    </w:p>
    <w:p w14:paraId="3C87C293" w14:textId="77777777" w:rsidR="000F61BE" w:rsidRDefault="000F61BE" w:rsidP="0022406B"/>
    <w:p w14:paraId="6A002387" w14:textId="161973FA" w:rsidR="0022406B" w:rsidRDefault="0022406B" w:rsidP="0022406B">
      <w:r>
        <w:t>Your problem is: How can x reach the target value n</w:t>
      </w:r>
      <w:r w:rsidR="007A0EC5">
        <w:t>(n</w:t>
      </w:r>
      <w:r w:rsidR="007A0EC5">
        <w:rPr>
          <w:rFonts w:hint="eastAsia"/>
        </w:rPr>
        <w:t>≥</w:t>
      </w:r>
      <w:r w:rsidR="007A0EC5">
        <w:t>5)</w:t>
      </w:r>
      <w:r>
        <w:t xml:space="preserve"> in a minimum number of computation steps?</w:t>
      </w:r>
    </w:p>
    <w:p w14:paraId="225FF23F" w14:textId="72C9BD37" w:rsidR="0022406B" w:rsidRDefault="0022406B" w:rsidP="0022406B">
      <w:r>
        <w:t>Design a dynamic programming algorithm to solve this problem. Requirements: 1) Give the relevant Bellman equation and 2) Give the pseudo-code of the algorithm.</w:t>
      </w:r>
    </w:p>
    <w:p w14:paraId="27A78EF3" w14:textId="77777777" w:rsidR="00333A3C" w:rsidRDefault="00333A3C" w:rsidP="00333A3C">
      <w:r w:rsidRPr="000F61BE">
        <w:rPr>
          <w:rFonts w:hint="eastAsia"/>
        </w:rPr>
        <w:lastRenderedPageBreak/>
        <w:t>设</w:t>
      </w:r>
      <w:r w:rsidRPr="000F61BE">
        <w:t xml:space="preserve"> x 是一个初始值为 1 的正整数变量。考虑以下计算过程： 在每一步，x 可以通过两种方式增加：(1) x = x + 4，或者，(2) x = 3x。</w:t>
      </w:r>
    </w:p>
    <w:p w14:paraId="406CE563" w14:textId="12BBB65C" w:rsidR="000F61BE" w:rsidRPr="00333A3C" w:rsidRDefault="000F61BE" w:rsidP="0022406B"/>
    <w:p w14:paraId="1DE34CEB" w14:textId="77777777" w:rsidR="000F61BE" w:rsidRDefault="000F61BE" w:rsidP="000F61BE">
      <w:r>
        <w:rPr>
          <w:rFonts w:hint="eastAsia"/>
        </w:rPr>
        <w:t>您的问题是：</w:t>
      </w:r>
      <w:r>
        <w:t>x 如何在最少的计算步骤中达到目标值 n(n≥5)？</w:t>
      </w:r>
    </w:p>
    <w:p w14:paraId="64A59D70" w14:textId="17423233" w:rsidR="000F61BE" w:rsidRDefault="000F61BE" w:rsidP="000F61BE">
      <w:r>
        <w:rPr>
          <w:rFonts w:hint="eastAsia"/>
        </w:rPr>
        <w:t>设计一个动态规划算法来解决这个问题。</w:t>
      </w:r>
      <w:r>
        <w:t xml:space="preserve"> 要求：1）给出相关的贝尔</w:t>
      </w:r>
      <w:proofErr w:type="gramStart"/>
      <w:r>
        <w:t>曼</w:t>
      </w:r>
      <w:proofErr w:type="gramEnd"/>
      <w:r>
        <w:t>方程，2）给出算法的伪代码。</w:t>
      </w:r>
    </w:p>
    <w:p w14:paraId="618C89B8" w14:textId="77777777" w:rsidR="000F61BE" w:rsidRDefault="000F61BE" w:rsidP="000F61BE"/>
    <w:p w14:paraId="55DD2C8F" w14:textId="631FD407" w:rsidR="0022406B" w:rsidRDefault="00760388" w:rsidP="0022406B">
      <w:r>
        <w:rPr>
          <w:rFonts w:hint="eastAsia"/>
        </w:rPr>
        <w:t>（</w:t>
      </w:r>
      <w:r w:rsidR="00806C26">
        <w:rPr>
          <w:rFonts w:hint="eastAsia"/>
        </w:rPr>
        <w:t>伪代码</w:t>
      </w:r>
      <w:r>
        <w:rPr>
          <w:rFonts w:hint="eastAsia"/>
        </w:rPr>
        <w:t>用自底向上写）</w:t>
      </w:r>
    </w:p>
    <w:p w14:paraId="476D215A" w14:textId="77777777" w:rsidR="00760388" w:rsidRDefault="00760388" w:rsidP="0022406B"/>
    <w:p w14:paraId="4159F9E1" w14:textId="32BC3B58" w:rsidR="001D4213" w:rsidRDefault="000A5B78" w:rsidP="0022406B">
      <w:r>
        <w:t xml:space="preserve">Greedy </w:t>
      </w:r>
      <w:r w:rsidR="001D4213">
        <w:t>A</w:t>
      </w:r>
      <w:r>
        <w:t>lgorithm</w:t>
      </w:r>
    </w:p>
    <w:p w14:paraId="7A3D6240" w14:textId="62A27BA6" w:rsidR="00783B71" w:rsidRDefault="00783B71" w:rsidP="0022406B">
      <w:r>
        <w:rPr>
          <w:noProof/>
        </w:rPr>
        <w:drawing>
          <wp:inline distT="0" distB="0" distL="0" distR="0" wp14:anchorId="0E6E7390" wp14:editId="1D3AF933">
            <wp:extent cx="5274310" cy="49466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A1180" w14:textId="1D00EA57" w:rsidR="001D4213" w:rsidRDefault="001D4213" w:rsidP="0022406B">
      <w:r>
        <w:rPr>
          <w:noProof/>
        </w:rPr>
        <w:drawing>
          <wp:inline distT="0" distB="0" distL="0" distR="0" wp14:anchorId="5F0E1F45" wp14:editId="44062D5D">
            <wp:extent cx="5274310" cy="11995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AD5A2" w14:textId="34AE1832" w:rsidR="00806C26" w:rsidRDefault="00806C26" w:rsidP="0022406B">
      <w:r>
        <w:rPr>
          <w:noProof/>
        </w:rPr>
        <w:drawing>
          <wp:inline distT="0" distB="0" distL="0" distR="0" wp14:anchorId="35FCE0B4" wp14:editId="1B916A77">
            <wp:extent cx="5274310" cy="110299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2FC26" w14:textId="5715E9DB" w:rsidR="00806C26" w:rsidRDefault="00806C26" w:rsidP="0022406B">
      <w:r>
        <w:rPr>
          <w:noProof/>
        </w:rPr>
        <w:drawing>
          <wp:inline distT="0" distB="0" distL="0" distR="0" wp14:anchorId="327FF4F6" wp14:editId="530ADF28">
            <wp:extent cx="5274310" cy="19177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9642D" w14:textId="5E24A9D3" w:rsidR="00806C26" w:rsidRDefault="00806C26" w:rsidP="0022406B">
      <w:r>
        <w:rPr>
          <w:rFonts w:hint="eastAsia"/>
        </w:rPr>
        <w:t>（a和d写伪代码</w:t>
      </w:r>
      <w:r w:rsidR="00357DD0">
        <w:rPr>
          <w:rFonts w:hint="eastAsia"/>
        </w:rPr>
        <w:t>，</w:t>
      </w:r>
      <w:r w:rsidR="00BF5A00">
        <w:rPr>
          <w:rFonts w:hint="eastAsia"/>
        </w:rPr>
        <w:t>d用自底向上写，</w:t>
      </w:r>
      <w:r w:rsidR="00357DD0">
        <w:rPr>
          <w:rFonts w:hint="eastAsia"/>
        </w:rPr>
        <w:t>时间复杂度不做要求</w:t>
      </w:r>
      <w:r w:rsidR="00192521">
        <w:rPr>
          <w:rFonts w:hint="eastAsia"/>
        </w:rPr>
        <w:t>；</w:t>
      </w:r>
      <w:r>
        <w:rPr>
          <w:rFonts w:hint="eastAsia"/>
        </w:rPr>
        <w:t>b给出证明，c举例即可）</w:t>
      </w:r>
    </w:p>
    <w:p w14:paraId="3F93DDF1" w14:textId="26B63BAC" w:rsidR="00736D7F" w:rsidRDefault="00736D7F" w:rsidP="0022406B"/>
    <w:p w14:paraId="381BF626" w14:textId="23BEE048" w:rsidR="00736D7F" w:rsidRDefault="00736D7F" w:rsidP="0022406B"/>
    <w:p w14:paraId="6CAEE0C7" w14:textId="2B15161D" w:rsidR="00736D7F" w:rsidRDefault="00736D7F" w:rsidP="0022406B">
      <w:r>
        <w:rPr>
          <w:rFonts w:hint="eastAsia"/>
        </w:rPr>
        <w:t>G</w:t>
      </w:r>
      <w:r>
        <w:t xml:space="preserve">RAPH </w:t>
      </w:r>
      <w:r w:rsidR="00443C19">
        <w:t>BFS &amp; DFS</w:t>
      </w:r>
    </w:p>
    <w:p w14:paraId="62FE16BF" w14:textId="0B458C4E" w:rsidR="00443C19" w:rsidRDefault="00E4434A" w:rsidP="0022406B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062455B2" wp14:editId="2B0EBF42">
                <wp:simplePos x="0" y="0"/>
                <wp:positionH relativeFrom="column">
                  <wp:posOffset>3102758</wp:posOffset>
                </wp:positionH>
                <wp:positionV relativeFrom="paragraph">
                  <wp:posOffset>1973459</wp:posOffset>
                </wp:positionV>
                <wp:extent cx="360" cy="360"/>
                <wp:effectExtent l="38100" t="38100" r="57150" b="57150"/>
                <wp:wrapNone/>
                <wp:docPr id="49" name="墨迹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41784C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墨迹 49" o:spid="_x0000_s1026" type="#_x0000_t75" style="position:absolute;left:0;text-align:left;margin-left:243.6pt;margin-top:154.7pt;width:1.45pt;height:1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">
                <v:imagedata r:id="rId13" o:title=""/>
              </v:shape>
            </w:pict>
          </mc:Fallback>
        </mc:AlternateContent>
      </w:r>
      <w:r w:rsidR="00443C19">
        <w:rPr>
          <w:noProof/>
        </w:rPr>
        <w:drawing>
          <wp:inline distT="0" distB="0" distL="0" distR="0" wp14:anchorId="39375A1D" wp14:editId="465BEF31">
            <wp:extent cx="5312410" cy="1264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241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3C19">
        <w:rPr>
          <w:noProof/>
        </w:rPr>
        <w:drawing>
          <wp:inline distT="0" distB="0" distL="0" distR="0" wp14:anchorId="74726F77" wp14:editId="12650DF9">
            <wp:extent cx="5274310" cy="9613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A2AAD" w14:textId="3FF0A8E0" w:rsidR="00443C19" w:rsidRDefault="00443C19" w:rsidP="0022406B">
      <w:r>
        <w:rPr>
          <w:noProof/>
        </w:rPr>
        <w:drawing>
          <wp:inline distT="0" distB="0" distL="0" distR="0" wp14:anchorId="5DDD3E01" wp14:editId="58EA1968">
            <wp:extent cx="5274310" cy="2334895"/>
            <wp:effectExtent l="0" t="0" r="254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62036" w14:textId="03F170AA" w:rsidR="00443C19" w:rsidRDefault="00E4434A" w:rsidP="0022406B"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607BD716" wp14:editId="01721494">
                <wp:simplePos x="0" y="0"/>
                <wp:positionH relativeFrom="column">
                  <wp:posOffset>2410118</wp:posOffset>
                </wp:positionH>
                <wp:positionV relativeFrom="paragraph">
                  <wp:posOffset>1460085</wp:posOffset>
                </wp:positionV>
                <wp:extent cx="360" cy="360"/>
                <wp:effectExtent l="38100" t="38100" r="57150" b="57150"/>
                <wp:wrapNone/>
                <wp:docPr id="50" name="墨迹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34C9CC" id="墨迹 50" o:spid="_x0000_s1026" type="#_x0000_t75" style="position:absolute;left:0;text-align:left;margin-left:189.05pt;margin-top:114.25pt;width:1.45pt;height:1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">
                <v:imagedata r:id="rId13" o:title=""/>
              </v:shape>
            </w:pict>
          </mc:Fallback>
        </mc:AlternateContent>
      </w:r>
      <w:r w:rsidR="00443C19">
        <w:rPr>
          <w:noProof/>
        </w:rPr>
        <w:drawing>
          <wp:inline distT="0" distB="0" distL="0" distR="0" wp14:anchorId="72A5603B" wp14:editId="6CC6444D">
            <wp:extent cx="5274310" cy="358965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3C1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Tc1MTazNDQztDBS0lEKTi0uzszPAykwrAUAnujpRSwAAAA="/>
  </w:docVars>
  <w:rsids>
    <w:rsidRoot w:val="00DD3F2E"/>
    <w:rsid w:val="00032320"/>
    <w:rsid w:val="00034FAE"/>
    <w:rsid w:val="000A5B78"/>
    <w:rsid w:val="000F61BE"/>
    <w:rsid w:val="00192521"/>
    <w:rsid w:val="001A226E"/>
    <w:rsid w:val="001D4213"/>
    <w:rsid w:val="0022406B"/>
    <w:rsid w:val="002D7E2A"/>
    <w:rsid w:val="00333A3C"/>
    <w:rsid w:val="00357DD0"/>
    <w:rsid w:val="003A46B6"/>
    <w:rsid w:val="00443C19"/>
    <w:rsid w:val="004912AE"/>
    <w:rsid w:val="004F79EA"/>
    <w:rsid w:val="005D5A52"/>
    <w:rsid w:val="006D2B06"/>
    <w:rsid w:val="00736D7F"/>
    <w:rsid w:val="00760388"/>
    <w:rsid w:val="00783B71"/>
    <w:rsid w:val="007A0EC5"/>
    <w:rsid w:val="007E0C01"/>
    <w:rsid w:val="00806C26"/>
    <w:rsid w:val="008C1374"/>
    <w:rsid w:val="008F29ED"/>
    <w:rsid w:val="00BF5A00"/>
    <w:rsid w:val="00D00EE1"/>
    <w:rsid w:val="00DD3F2E"/>
    <w:rsid w:val="00E4434A"/>
    <w:rsid w:val="00FA2600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C24E1"/>
  <w15:chartTrackingRefBased/>
  <w15:docId w15:val="{67B022C8-F7A6-448A-976B-4BBDD702E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034F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034FAE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034FAE"/>
    <w:rPr>
      <w:rFonts w:ascii="宋体" w:eastAsia="宋体" w:hAnsi="宋体" w:cs="宋体"/>
      <w:sz w:val="24"/>
      <w:szCs w:val="24"/>
    </w:rPr>
  </w:style>
  <w:style w:type="character" w:customStyle="1" w:styleId="hljs-number">
    <w:name w:val="hljs-number"/>
    <w:basedOn w:val="a0"/>
    <w:rsid w:val="00034FAE"/>
  </w:style>
  <w:style w:type="paragraph" w:styleId="a3">
    <w:name w:val="Normal (Web)"/>
    <w:basedOn w:val="a"/>
    <w:uiPriority w:val="99"/>
    <w:semiHidden/>
    <w:unhideWhenUsed/>
    <w:rsid w:val="00034FA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ljs-symbol">
    <w:name w:val="hljs-symbol"/>
    <w:basedOn w:val="a0"/>
    <w:rsid w:val="00034FAE"/>
  </w:style>
  <w:style w:type="character" w:styleId="a4">
    <w:name w:val="Strong"/>
    <w:basedOn w:val="a0"/>
    <w:uiPriority w:val="22"/>
    <w:qFormat/>
    <w:rsid w:val="00034FAE"/>
    <w:rPr>
      <w:b/>
      <w:bCs/>
    </w:rPr>
  </w:style>
  <w:style w:type="character" w:customStyle="1" w:styleId="hljs-meta">
    <w:name w:val="hljs-meta"/>
    <w:basedOn w:val="a0"/>
    <w:rsid w:val="00034FAE"/>
  </w:style>
  <w:style w:type="character" w:customStyle="1" w:styleId="hljs-meta-keyword">
    <w:name w:val="hljs-meta-keyword"/>
    <w:basedOn w:val="a0"/>
    <w:rsid w:val="00034FAE"/>
  </w:style>
  <w:style w:type="character" w:customStyle="1" w:styleId="hljs-meta-string">
    <w:name w:val="hljs-meta-string"/>
    <w:basedOn w:val="a0"/>
    <w:rsid w:val="00034FAE"/>
  </w:style>
  <w:style w:type="character" w:customStyle="1" w:styleId="hljs-keyword">
    <w:name w:val="hljs-keyword"/>
    <w:basedOn w:val="a0"/>
    <w:rsid w:val="00034FAE"/>
  </w:style>
  <w:style w:type="character" w:customStyle="1" w:styleId="hljs-builtin">
    <w:name w:val="hljs-built_in"/>
    <w:basedOn w:val="a0"/>
    <w:rsid w:val="00034FAE"/>
  </w:style>
  <w:style w:type="character" w:customStyle="1" w:styleId="hljs-function">
    <w:name w:val="hljs-function"/>
    <w:basedOn w:val="a0"/>
    <w:rsid w:val="00034FAE"/>
  </w:style>
  <w:style w:type="character" w:customStyle="1" w:styleId="hljs-title">
    <w:name w:val="hljs-title"/>
    <w:basedOn w:val="a0"/>
    <w:rsid w:val="00034FAE"/>
  </w:style>
  <w:style w:type="character" w:customStyle="1" w:styleId="hljs-params">
    <w:name w:val="hljs-params"/>
    <w:basedOn w:val="a0"/>
    <w:rsid w:val="00034FAE"/>
  </w:style>
  <w:style w:type="character" w:customStyle="1" w:styleId="hljs-string">
    <w:name w:val="hljs-string"/>
    <w:basedOn w:val="a0"/>
    <w:rsid w:val="00034FAE"/>
  </w:style>
  <w:style w:type="character" w:customStyle="1" w:styleId="hljs-comment">
    <w:name w:val="hljs-comment"/>
    <w:basedOn w:val="a0"/>
    <w:rsid w:val="0003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customXml" Target="ink/ink1.xml"/><Relationship Id="rId17" Type="http://schemas.openxmlformats.org/officeDocument/2006/relationships/customXml" Target="ink/ink2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5T12:40:03.9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05T12:40:10.5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5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浩</dc:creator>
  <cp:keywords/>
  <dc:description/>
  <cp:lastModifiedBy>贾 星宇</cp:lastModifiedBy>
  <cp:revision>13</cp:revision>
  <dcterms:created xsi:type="dcterms:W3CDTF">2022-05-02T09:32:00Z</dcterms:created>
  <dcterms:modified xsi:type="dcterms:W3CDTF">2022-05-05T13:40:00Z</dcterms:modified>
</cp:coreProperties>
</file>